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b0abaddd15734147d3b481ef4c9df73bdcd9f87"/>
    <w:p>
      <w:pPr>
        <w:pStyle w:val="Heading1"/>
      </w:pPr>
      <w:r>
        <w:t xml:space="preserve">Cover Letter for Dentist Position in United States Houston</w:t>
      </w:r>
    </w:p>
    <w:p>
      <w:pPr>
        <w:pStyle w:val="FirstParagraph"/>
      </w:pPr>
      <w:r>
        <w:rPr>
          <w:bCs/>
          <w:b/>
        </w:rPr>
        <w:t xml:space="preserve">Dear [Hiring Manager's Name],</w:t>
      </w:r>
    </w:p>
    <w:p>
      <w:pPr>
        <w:pStyle w:val="BodyText"/>
      </w:pPr>
      <w:r>
        <w:t xml:space="preserve">I am writing to express my enthusiastic interest in the Dentist position at [Clinic/Office Name] in United States Houston. As a dedicated and experienced dental professional with a passion for patient care, I am eager to contribute my skills and expertise to a dynamic practice that aligns with my commitment to excellence in oral health. The opportunity to join your team in Houston—a city known for its diverse population, cultural vibrancy, and thriving healthcare sector—excites me greatly. I am confident that my background as a Dentist, combined with my dedication to fostering meaningful relationships with patients, makes me an ideal candidate for this role.</w:t>
      </w:r>
    </w:p>
    <w:p>
      <w:pPr>
        <w:pStyle w:val="BodyText"/>
      </w:pPr>
      <w:r>
        <w:t xml:space="preserve">With over [X years] of experience in the field of dentistry, I have developed a comprehensive understanding of clinical practices, patient communication, and the importance of personalized care. My career has been driven by a passion for improving oral health outcomes while creating a welcoming environment for patients from all walks of life. In my previous role as a Dentist at [Previous Clinic Name] in [City], I focused on delivering high-quality dental services, including general dentistry, cosmetic procedures, and preventive care. This experience allowed me to refine my technical skills while cultivating a strong sense of empathy and professionalism—qualities that are essential for building trust with patients in any setting.</w:t>
      </w:r>
    </w:p>
    <w:p>
      <w:pPr>
        <w:pStyle w:val="BodyText"/>
      </w:pPr>
      <w:r>
        <w:t xml:space="preserve">What sets me apart as a Dentist is my ability to blend clinical expertise with a patient-centered approach. I understand that each individual has unique needs, preferences, and concerns, and I strive to tailor my care accordingly. Whether it’s explaining complex procedures in simple terms or addressing anxiety through compassionate communication, I prioritize creating an atmosphere where patients feel heard and valued. In Houston, where the population is as diverse as the neighborhoods themselves, this approach is particularly vital. The ability to connect with people from different cultural backgrounds and address their specific oral health needs is something I take great pride in.</w:t>
      </w:r>
    </w:p>
    <w:p>
      <w:pPr>
        <w:pStyle w:val="BodyText"/>
      </w:pPr>
      <w:r>
        <w:t xml:space="preserve">My commitment to professional growth has also been a cornerstone of my career. I actively participate in continuing education courses and workshops to stay updated on the latest advancements in dental technology and treatment methodologies. For instance, I recently completed a certification program on [specific area, e.g., "digital dentistry" or "cosmetic smile design"], which has enhanced my ability to offer cutting-edge solutions to patients. This dedication to learning ensures that I can provide the highest standard of care while adapting to the evolving demands of modern dentistry in United States Houston.</w:t>
      </w:r>
    </w:p>
    <w:p>
      <w:pPr>
        <w:pStyle w:val="BodyText"/>
      </w:pPr>
      <w:r>
        <w:t xml:space="preserve">One of the most rewarding aspects of being a Dentist is the opportunity to make a lasting impact on patients’ lives. In my previous practice, I had the privilege of working with families, children, and seniors, each presenting unique challenges and opportunities for growth. For example, I collaborated with local schools to conduct dental health education programs, which not only raised awareness but also empowered young patients to take control of their oral hygiene. Such initiatives reflect my belief that dentistry extends beyond the clinical setting—it is about fostering a healthier community. In Houston, where access to quality dental care can vary across neighborhoods, I am eager to contribute to initiatives that promote preventive care and education.</w:t>
      </w:r>
    </w:p>
    <w:p>
      <w:pPr>
        <w:pStyle w:val="BodyText"/>
      </w:pPr>
      <w:r>
        <w:t xml:space="preserve">What draws me most to Houston is its reputation as a city that values innovation, inclusivity, and excellence. As a Dentist in this vibrant city, I would have the opportunity to work alongside professionals who share my dedication to patient well-being while also embracing the challenges of serving a diverse population. Houston’s growing healthcare industry provides an ideal environment for a dentist to thrive, and I am particularly interested in [Clinic/Office Name]’s focus on [specific area, e.g., "advanced restorative dentistry" or "family-oriented care"]. I believe my skills and experiences align seamlessly with your mission to deliver exceptional dental care to the community.</w:t>
      </w:r>
    </w:p>
    <w:p>
      <w:pPr>
        <w:pStyle w:val="BodyText"/>
      </w:pPr>
      <w:r>
        <w:t xml:space="preserve">In addition to my clinical expertise, I bring strong organizational and interpersonal skills that contribute to the smooth operation of a dental practice. My ability to manage multiple tasks efficiently, from scheduling appointments to coordinating with specialists, ensures that patients receive timely and effective care. Moreover, my collaborative spirit allows me to work effectively with other healthcare professionals, fostering a team-oriented approach that enhances patient outcomes.</w:t>
      </w:r>
    </w:p>
    <w:p>
      <w:pPr>
        <w:pStyle w:val="BodyText"/>
      </w:pPr>
      <w:r>
        <w:t xml:space="preserve">As I look ahead, I am excited about the possibility of joining [Clinic/Office Name] in United States Houston. I am confident that my background as a Dentist, coupled with my passion for serving others, will allow me to contribute meaningfully to your practice. I would welcome the opportunity to discuss how my qualifications and vision align with your goals. Thank you for considering my application.</w:t>
      </w:r>
    </w:p>
    <w:p>
      <w:pPr>
        <w:pStyle w:val="BodyText"/>
      </w:pPr>
      <w:r>
        <w:t xml:space="preserve">Sincerely,</w:t>
      </w:r>
      <w:r>
        <w:br/>
      </w:r>
      <w:r>
        <w:t xml:space="preserve">[Your Full Name]</w:t>
      </w:r>
      <w:r>
        <w:br/>
      </w:r>
      <w:r>
        <w:t xml:space="preserve">[Your Contact Information: Email Address | Phone Number]</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United States Houston</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